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29E77" w14:textId="53B96160" w:rsidR="00462CE1" w:rsidRPr="009D3C77" w:rsidRDefault="00D70077">
      <w:pPr>
        <w:rPr>
          <w:sz w:val="32"/>
          <w:szCs w:val="32"/>
        </w:rPr>
      </w:pPr>
      <w:r w:rsidRPr="009D3C77">
        <w:rPr>
          <w:rFonts w:asciiTheme="majorBidi" w:eastAsia="Arial Unicode MS" w:hAnsiTheme="majorBidi" w:cstheme="majorBidi"/>
          <w:b/>
          <w:bCs/>
          <w:color w:val="000000"/>
        </w:rPr>
        <w:t>S1</w:t>
      </w:r>
      <w:r w:rsidR="00C2780F">
        <w:rPr>
          <w:rFonts w:asciiTheme="majorBidi" w:eastAsia="Arial Unicode MS" w:hAnsiTheme="majorBidi" w:cstheme="majorBidi"/>
          <w:b/>
          <w:bCs/>
          <w:color w:val="000000"/>
        </w:rPr>
        <w:t>.</w:t>
      </w:r>
      <w:r w:rsidRPr="009D3C77">
        <w:rPr>
          <w:rFonts w:asciiTheme="majorBidi" w:eastAsia="Arial Unicode MS" w:hAnsiTheme="majorBidi" w:cstheme="majorBidi"/>
          <w:b/>
          <w:bCs/>
          <w:color w:val="000000"/>
        </w:rPr>
        <w:t xml:space="preserve"> Population aged 50+ and 60+ in Arab countries</w:t>
      </w:r>
    </w:p>
    <w:p w14:paraId="3543CE42" w14:textId="054C9551" w:rsidR="00D70077" w:rsidRDefault="00D70077"/>
    <w:tbl>
      <w:tblPr>
        <w:tblW w:w="9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0"/>
        <w:gridCol w:w="1300"/>
        <w:gridCol w:w="1300"/>
        <w:gridCol w:w="1300"/>
        <w:gridCol w:w="1300"/>
        <w:gridCol w:w="1300"/>
        <w:gridCol w:w="1300"/>
      </w:tblGrid>
      <w:tr w:rsidR="00D70077" w:rsidRPr="005A5B8B" w14:paraId="298F4F04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</w:tcPr>
          <w:p w14:paraId="4282E6B5" w14:textId="77777777" w:rsidR="00D70077" w:rsidRPr="005A5B8B" w:rsidRDefault="00D70077" w:rsidP="00136654">
            <w:pPr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900" w:type="dxa"/>
            <w:gridSpan w:val="3"/>
            <w:shd w:val="clear" w:color="auto" w:fill="auto"/>
            <w:vAlign w:val="center"/>
          </w:tcPr>
          <w:p w14:paraId="32D9839F" w14:textId="77777777" w:rsidR="00D70077" w:rsidRPr="005A5B8B" w:rsidRDefault="00D70077" w:rsidP="00136654">
            <w:pPr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Population aged 50+</w:t>
            </w:r>
          </w:p>
        </w:tc>
        <w:tc>
          <w:tcPr>
            <w:tcW w:w="3900" w:type="dxa"/>
            <w:gridSpan w:val="3"/>
            <w:shd w:val="clear" w:color="auto" w:fill="auto"/>
            <w:vAlign w:val="center"/>
          </w:tcPr>
          <w:p w14:paraId="5D9B4ABE" w14:textId="77777777" w:rsidR="00D70077" w:rsidRPr="005A5B8B" w:rsidRDefault="00D70077" w:rsidP="00136654">
            <w:pPr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Population aged 60+</w:t>
            </w:r>
          </w:p>
        </w:tc>
      </w:tr>
      <w:tr w:rsidR="00D70077" w:rsidRPr="005A5B8B" w14:paraId="45DB531D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79D706D2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Country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92D933C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47642D4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7EEBDA4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1CEE3BE2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A7C17F4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Male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5AFD717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Total</w:t>
            </w:r>
          </w:p>
        </w:tc>
      </w:tr>
      <w:tr w:rsidR="00D70077" w:rsidRPr="005A5B8B" w14:paraId="693A490D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0A105D80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Algeria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0DFA26F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,124,067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E67593D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,092,05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2DD735A1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,216,121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4312B5E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,126,17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5D5992BB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,023,232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505F0B1D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,149,406</w:t>
            </w:r>
          </w:p>
        </w:tc>
      </w:tr>
      <w:tr w:rsidR="00D70077" w:rsidRPr="005A5B8B" w14:paraId="490526B6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7C1158AD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Bahrain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083E6B3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4,325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1F3632A0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43,469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D40F68B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37,79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03F2B35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1,329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52695BB5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2,493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2EF00539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3,822</w:t>
            </w:r>
          </w:p>
        </w:tc>
      </w:tr>
      <w:tr w:rsidR="00D70077" w:rsidRPr="005A5B8B" w14:paraId="7C9E25B3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65AAE723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Comoros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8720D71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3,553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A7A9F2F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2,13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D39C6EF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5,691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C919837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8,083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8894435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4,989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50A7103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3,072</w:t>
            </w:r>
          </w:p>
        </w:tc>
      </w:tr>
      <w:tr w:rsidR="00D70077" w:rsidRPr="005A5B8B" w14:paraId="01F6EDD4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5A194B46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Djibouti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17699107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6,436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7ED6FCA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6,799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AE685B3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3,235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8A424C0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1,99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C22DC59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5,41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06C333F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7,412</w:t>
            </w:r>
          </w:p>
        </w:tc>
      </w:tr>
      <w:tr w:rsidR="00D70077" w:rsidRPr="005A5B8B" w14:paraId="3C25D15C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790E8DE4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Egypt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E6666A8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,989,96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97D0B20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,040,395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D20D17F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7,030,359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F11CD2D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,640,521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8F92198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,676,425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88AB3F0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,316,946</w:t>
            </w:r>
          </w:p>
        </w:tc>
      </w:tr>
      <w:tr w:rsidR="00D70077" w:rsidRPr="005A5B8B" w14:paraId="31E17C31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11DD81BA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Iraq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9C68519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,744,06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FED09B1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,231,416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53999DA5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,975,48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741B4AF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268,296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EBD6D13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15,17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40E4108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,183,470</w:t>
            </w:r>
          </w:p>
        </w:tc>
      </w:tr>
      <w:tr w:rsidR="00D70077" w:rsidRPr="005A5B8B" w14:paraId="7BF4E876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326624B1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139A5952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54,269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2361490D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02,879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63C3C48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557,14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2FE177B7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43,173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7BA6DFC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34,426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61A59D4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77,599</w:t>
            </w:r>
          </w:p>
        </w:tc>
      </w:tr>
      <w:tr w:rsidR="00D70077" w:rsidRPr="005A5B8B" w14:paraId="2AFBDB95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7D86FDE2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Kuwait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EC6D398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30,67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CB037DF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71,539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F5C550E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002,209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5437DB6B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0,173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DE96FD5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38,96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F744805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59,141</w:t>
            </w:r>
          </w:p>
        </w:tc>
      </w:tr>
      <w:tr w:rsidR="00D70077" w:rsidRPr="005A5B8B" w14:paraId="45CB920D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1B23AF09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Lebanon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2FE9FD2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59,992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D4613EE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40,43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47766BB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400,43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3ACE289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32,68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A7B6A01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49,156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B9E5FBC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81,844</w:t>
            </w:r>
          </w:p>
        </w:tc>
      </w:tr>
      <w:tr w:rsidR="00D70077" w:rsidRPr="005A5B8B" w14:paraId="4C1B5D61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2DAEE600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Libya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29BA4958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96,48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A9C8969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53,316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12507630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149,80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3D2B846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70,479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5F42F0B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34,627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3BD9C20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05,106</w:t>
            </w:r>
          </w:p>
        </w:tc>
      </w:tr>
      <w:tr w:rsidR="00D70077" w:rsidRPr="005A5B8B" w14:paraId="396FC5CD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50DA1F7D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Mauritania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5AF6E2AA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56,602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C626EF2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31,082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74715EC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87,68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D210108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4,482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6318B4F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2,593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5BA5C32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37,075</w:t>
            </w:r>
          </w:p>
        </w:tc>
      </w:tr>
      <w:tr w:rsidR="00D70077" w:rsidRPr="005A5B8B" w14:paraId="66C46C33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100428EF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Morocco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AA31C0A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,081,30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2E775C7D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,913,35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423EB5F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,994,65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1096BAF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,209,70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175000D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,058,543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08FC6A5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,268,251</w:t>
            </w:r>
          </w:p>
        </w:tc>
      </w:tr>
      <w:tr w:rsidR="00D70077" w:rsidRPr="005A5B8B" w14:paraId="3CB95786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1877CC94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Oman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6EFFA65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93,066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F65CA1B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83,665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F0770B4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76,731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5B7BB62E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8,205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408E83D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4,68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54C24AB8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2,893</w:t>
            </w:r>
          </w:p>
        </w:tc>
      </w:tr>
      <w:tr w:rsidR="00D70077" w:rsidRPr="005A5B8B" w14:paraId="3FA4B47F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2D5F91FD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Qatar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6705660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5,027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5EAE74F1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20,05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5C93A1C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95,085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3C727F9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6,021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A557990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6,163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C2557C2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2,184</w:t>
            </w:r>
          </w:p>
        </w:tc>
      </w:tr>
      <w:tr w:rsidR="00D70077" w:rsidRPr="005A5B8B" w14:paraId="19C9D84E" w14:textId="77777777" w:rsidTr="00136654">
        <w:trPr>
          <w:trHeight w:val="560"/>
        </w:trPr>
        <w:tc>
          <w:tcPr>
            <w:tcW w:w="1740" w:type="dxa"/>
            <w:shd w:val="clear" w:color="auto" w:fill="auto"/>
            <w:vAlign w:val="center"/>
            <w:hideMark/>
          </w:tcPr>
          <w:p w14:paraId="2CAD5244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Saudi Arabia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1039C449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823,241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132BE63C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,564,58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162C4ABD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,387,821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C3BFE51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38,881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498321B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033,11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DC716FE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771,999</w:t>
            </w:r>
          </w:p>
        </w:tc>
      </w:tr>
      <w:tr w:rsidR="00D70077" w:rsidRPr="005A5B8B" w14:paraId="32A68A55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6F7BED7E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Somalia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052EDB8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78,22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8765189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84,98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E22B642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463,20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54B6E0C0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85,455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6D90E0E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23,611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FFCDC91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09,066</w:t>
            </w:r>
          </w:p>
        </w:tc>
      </w:tr>
      <w:tr w:rsidR="00D70077" w:rsidRPr="005A5B8B" w14:paraId="6D424631" w14:textId="77777777" w:rsidTr="00136654">
        <w:trPr>
          <w:trHeight w:val="560"/>
        </w:trPr>
        <w:tc>
          <w:tcPr>
            <w:tcW w:w="1740" w:type="dxa"/>
            <w:shd w:val="clear" w:color="auto" w:fill="auto"/>
            <w:vAlign w:val="center"/>
            <w:hideMark/>
          </w:tcPr>
          <w:p w14:paraId="3A15A8AF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State of Palestine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BF51830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01,266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4ADE8BE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67,97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EC68BE1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69,24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1F0FBD2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51,642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4F99343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7,64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5934170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79,286</w:t>
            </w:r>
          </w:p>
        </w:tc>
      </w:tr>
      <w:tr w:rsidR="00D70077" w:rsidRPr="005A5B8B" w14:paraId="6C9E447C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228BC435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Sudan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6F2E936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,634,549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FE9B328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,143,49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138AC6A6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,778,047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DF37BDC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361,613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10E3918C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129,71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5536D8C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,491,327</w:t>
            </w:r>
          </w:p>
        </w:tc>
      </w:tr>
      <w:tr w:rsidR="00D70077" w:rsidRPr="005A5B8B" w14:paraId="6216A49F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0EB644D5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Syria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17B558E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697,776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38DE892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447,21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26202DE4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,144,986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B8D44CB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51,96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594E5BB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76,65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2C3E0370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528,614</w:t>
            </w:r>
          </w:p>
        </w:tc>
      </w:tr>
      <w:tr w:rsidR="00D70077" w:rsidRPr="005A5B8B" w14:paraId="07F534CE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19B645CD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Tunisia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0A07B61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588,43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27A9EAAB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449,97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C9C5EF7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,038,40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55F3FB97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73,40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C07A786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65,706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1CB28717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639,114</w:t>
            </w:r>
          </w:p>
        </w:tc>
      </w:tr>
      <w:tr w:rsidR="00D70077" w:rsidRPr="005A5B8B" w14:paraId="20BAC5AB" w14:textId="77777777" w:rsidTr="00136654">
        <w:trPr>
          <w:trHeight w:val="560"/>
        </w:trPr>
        <w:tc>
          <w:tcPr>
            <w:tcW w:w="1740" w:type="dxa"/>
            <w:shd w:val="clear" w:color="auto" w:fill="auto"/>
            <w:vAlign w:val="center"/>
            <w:hideMark/>
          </w:tcPr>
          <w:p w14:paraId="64F78632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United Arab Emirates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6E41152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08,38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76793281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30,44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22937627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038,824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E28703E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2,665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4066A53C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84,549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CDDB6CE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07,214</w:t>
            </w:r>
          </w:p>
        </w:tc>
      </w:tr>
      <w:tr w:rsidR="00D70077" w:rsidRPr="005A5B8B" w14:paraId="2372FB32" w14:textId="77777777" w:rsidTr="00136654">
        <w:trPr>
          <w:trHeight w:val="320"/>
        </w:trPr>
        <w:tc>
          <w:tcPr>
            <w:tcW w:w="1740" w:type="dxa"/>
            <w:shd w:val="clear" w:color="auto" w:fill="auto"/>
            <w:vAlign w:val="center"/>
            <w:hideMark/>
          </w:tcPr>
          <w:p w14:paraId="383DF9E1" w14:textId="77777777" w:rsidR="00D70077" w:rsidRPr="005A5B8B" w:rsidRDefault="00D70077" w:rsidP="00136654">
            <w:pP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A5B8B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Yemen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3CA7EE87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520,782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117676F4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331,379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8BE342E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,852,161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03E46B68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57,458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6CF92C13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02,020</w:t>
            </w:r>
          </w:p>
        </w:tc>
        <w:tc>
          <w:tcPr>
            <w:tcW w:w="1300" w:type="dxa"/>
            <w:shd w:val="clear" w:color="auto" w:fill="auto"/>
            <w:vAlign w:val="center"/>
            <w:hideMark/>
          </w:tcPr>
          <w:p w14:paraId="2E1CD70E" w14:textId="77777777" w:rsidR="00D70077" w:rsidRPr="005A5B8B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A5B8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,359,478</w:t>
            </w:r>
          </w:p>
        </w:tc>
      </w:tr>
      <w:tr w:rsidR="00D70077" w:rsidRPr="001233A0" w14:paraId="1A14C3C2" w14:textId="77777777" w:rsidTr="00136654">
        <w:trPr>
          <w:trHeight w:val="300"/>
        </w:trPr>
        <w:tc>
          <w:tcPr>
            <w:tcW w:w="1740" w:type="dxa"/>
            <w:shd w:val="clear" w:color="auto" w:fill="auto"/>
            <w:vAlign w:val="center"/>
            <w:hideMark/>
          </w:tcPr>
          <w:p w14:paraId="0D1B6F1B" w14:textId="77777777" w:rsidR="00D70077" w:rsidRPr="001233A0" w:rsidRDefault="00D70077" w:rsidP="001233A0">
            <w:pPr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233A0">
              <w:rPr>
                <w:rFonts w:asciiTheme="majorBidi" w:eastAsia="Arial Unicode MS" w:hAnsiTheme="majorBidi" w:cstheme="majorBid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70820C4A" w14:textId="77777777" w:rsidR="00D70077" w:rsidRPr="001233A0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233A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3,792,475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481E568A" w14:textId="77777777" w:rsidR="00D70077" w:rsidRPr="001233A0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233A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3,572,645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4EEAB616" w14:textId="77777777" w:rsidR="00D70077" w:rsidRPr="001233A0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233A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7,365,120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1D584E8C" w14:textId="77777777" w:rsidR="00D70077" w:rsidRPr="001233A0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233A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7,014,412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5FCA218E" w14:textId="77777777" w:rsidR="00D70077" w:rsidRPr="001233A0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233A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5,059,907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6876367A" w14:textId="77777777" w:rsidR="00D70077" w:rsidRPr="001233A0" w:rsidRDefault="00D70077" w:rsidP="00136654">
            <w:pPr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233A0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2,074,319</w:t>
            </w:r>
          </w:p>
        </w:tc>
      </w:tr>
    </w:tbl>
    <w:p w14:paraId="66090802" w14:textId="77777777" w:rsidR="00D70077" w:rsidRPr="001233A0" w:rsidRDefault="00D70077" w:rsidP="001233A0">
      <w:pPr>
        <w:jc w:val="right"/>
        <w:rPr>
          <w:rFonts w:asciiTheme="majorBidi" w:hAnsiTheme="majorBidi" w:cstheme="majorBidi"/>
          <w:color w:val="000000"/>
          <w:sz w:val="20"/>
          <w:szCs w:val="20"/>
        </w:rPr>
      </w:pPr>
    </w:p>
    <w:sectPr w:rsidR="00D70077" w:rsidRPr="001233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DA1MbQ0NjMwNjZV0lEKTi0uzszPAykwrAUAzJrglywAAAA="/>
  </w:docVars>
  <w:rsids>
    <w:rsidRoot w:val="00D70077"/>
    <w:rsid w:val="000F3FA0"/>
    <w:rsid w:val="001233A0"/>
    <w:rsid w:val="009819BF"/>
    <w:rsid w:val="009D3C77"/>
    <w:rsid w:val="00C2780F"/>
    <w:rsid w:val="00D70077"/>
    <w:rsid w:val="00EC3222"/>
    <w:rsid w:val="00F16B08"/>
    <w:rsid w:val="00F34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87D61"/>
  <w15:chartTrackingRefBased/>
  <w15:docId w15:val="{5B60143C-479A-42DB-B066-7FAFB00E8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0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3</Words>
  <Characters>1332</Characters>
  <Application>Microsoft Office Word</Application>
  <DocSecurity>0</DocSecurity>
  <Lines>11</Lines>
  <Paragraphs>3</Paragraphs>
  <ScaleCrop>false</ScaleCrop>
  <Company>UAEU</Company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Javaid</dc:creator>
  <cp:keywords/>
  <dc:description/>
  <cp:lastModifiedBy>Syed Javaid</cp:lastModifiedBy>
  <cp:revision>4</cp:revision>
  <dcterms:created xsi:type="dcterms:W3CDTF">2023-05-02T08:42:00Z</dcterms:created>
  <dcterms:modified xsi:type="dcterms:W3CDTF">2023-05-09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baebd2-599e-46eb-bef6-3af72dabba9b</vt:lpwstr>
  </property>
</Properties>
</file>